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0EA59" w14:textId="17882EEB" w:rsidR="008D1BA1" w:rsidRPr="0044622E" w:rsidRDefault="775E38CA" w:rsidP="0044622E">
      <w:pPr>
        <w:pStyle w:val="Heading1"/>
      </w:pPr>
      <w:r w:rsidRPr="0044622E">
        <w:t xml:space="preserve">DAD </w:t>
      </w:r>
      <w:r w:rsidR="3134ACB5" w:rsidRPr="0044622E">
        <w:t xml:space="preserve">220 </w:t>
      </w:r>
      <w:r w:rsidR="0C95407B" w:rsidRPr="0044622E">
        <w:t>Module Five Activity</w:t>
      </w:r>
      <w:r w:rsidR="3134ACB5" w:rsidRPr="0044622E">
        <w:t xml:space="preserve"> Template</w:t>
      </w:r>
    </w:p>
    <w:p w14:paraId="1A9B195F" w14:textId="77777777" w:rsidR="00BD1A45" w:rsidRPr="0044622E" w:rsidRDefault="00BD1A45" w:rsidP="00BD1A45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4B291E76" w14:textId="5A29EA16" w:rsidR="008D1BA1" w:rsidRPr="0044622E" w:rsidRDefault="576EC63A" w:rsidP="77CF2741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44622E">
        <w:rPr>
          <w:rFonts w:ascii="Calibri" w:eastAsia="Calibri" w:hAnsi="Calibri" w:cs="Calibri"/>
          <w:color w:val="000000" w:themeColor="text1"/>
        </w:rPr>
        <w:t xml:space="preserve">Complete these steps as you work through the directions for this activity. </w:t>
      </w:r>
      <w:r w:rsidRPr="0044622E">
        <w:rPr>
          <w:rFonts w:ascii="Calibri" w:eastAsia="Calibri" w:hAnsi="Calibri" w:cs="Calibri"/>
        </w:rPr>
        <w:t xml:space="preserve">Refer to the guidelines and rubric for help with how to complete these steps. </w:t>
      </w:r>
      <w:r w:rsidR="5210941A" w:rsidRPr="0044622E">
        <w:rPr>
          <w:rFonts w:ascii="Calibri" w:eastAsia="Calibri" w:hAnsi="Calibri" w:cs="Calibri"/>
        </w:rPr>
        <w:t xml:space="preserve">Rename this template by adding your last name to the file name. </w:t>
      </w:r>
      <w:r w:rsidR="3134ACB5" w:rsidRPr="0044622E">
        <w:rPr>
          <w:rFonts w:ascii="Calibri" w:eastAsia="Calibri" w:hAnsi="Calibri" w:cs="Calibri"/>
        </w:rPr>
        <w:t>Replace the bracketed text in th</w:t>
      </w:r>
      <w:r w:rsidR="708039FE" w:rsidRPr="0044622E">
        <w:rPr>
          <w:rFonts w:ascii="Calibri" w:eastAsia="Calibri" w:hAnsi="Calibri" w:cs="Calibri"/>
        </w:rPr>
        <w:t>e</w:t>
      </w:r>
      <w:r w:rsidR="3134ACB5" w:rsidRPr="0044622E">
        <w:rPr>
          <w:rFonts w:ascii="Calibri" w:eastAsia="Calibri" w:hAnsi="Calibri" w:cs="Calibri"/>
        </w:rPr>
        <w:t xml:space="preserve"> template with your responses</w:t>
      </w:r>
      <w:r w:rsidR="1AB7D277" w:rsidRPr="0044622E">
        <w:rPr>
          <w:rFonts w:ascii="Calibri" w:eastAsia="Calibri" w:hAnsi="Calibri" w:cs="Calibri"/>
        </w:rPr>
        <w:t xml:space="preserve"> and supporting screenshots</w:t>
      </w:r>
      <w:r w:rsidR="27533FE6" w:rsidRPr="0044622E">
        <w:rPr>
          <w:rFonts w:ascii="Calibri" w:eastAsia="Calibri" w:hAnsi="Calibri" w:cs="Calibri"/>
        </w:rPr>
        <w:t xml:space="preserve"> as you complete the activity</w:t>
      </w:r>
      <w:r w:rsidR="4EF65BCD" w:rsidRPr="0044622E">
        <w:rPr>
          <w:rFonts w:ascii="Calibri" w:eastAsia="Calibri" w:hAnsi="Calibri" w:cs="Calibri"/>
        </w:rPr>
        <w:t xml:space="preserve">. </w:t>
      </w:r>
      <w:r w:rsidR="149EB3D6" w:rsidRPr="0044622E">
        <w:rPr>
          <w:rFonts w:ascii="Calibri" w:eastAsia="Calibri" w:hAnsi="Calibri" w:cs="Calibri"/>
        </w:rPr>
        <w:t xml:space="preserve">Size each screenshot and its explanation to fit approximately one-quarter of the page. Review the Template Screenshot Example linked in the guidelines and rubric for this assignment to see how screenshots for your assignment should look. </w:t>
      </w:r>
      <w:r w:rsidR="3CAACD73" w:rsidRPr="0044622E">
        <w:rPr>
          <w:rFonts w:ascii="Calibri" w:eastAsia="Calibri" w:hAnsi="Calibri" w:cs="Calibri"/>
        </w:rPr>
        <w:t>S</w:t>
      </w:r>
      <w:r w:rsidR="4EF65BCD" w:rsidRPr="0044622E">
        <w:rPr>
          <w:rFonts w:ascii="Calibri" w:eastAsia="Calibri" w:hAnsi="Calibri" w:cs="Calibri"/>
        </w:rPr>
        <w:t xml:space="preserve">ubmit </w:t>
      </w:r>
      <w:r w:rsidR="79FA4929" w:rsidRPr="0044622E">
        <w:rPr>
          <w:rFonts w:ascii="Calibri" w:eastAsia="Calibri" w:hAnsi="Calibri" w:cs="Calibri"/>
        </w:rPr>
        <w:t>the completed template</w:t>
      </w:r>
      <w:r w:rsidR="4EF65BCD" w:rsidRPr="0044622E">
        <w:rPr>
          <w:rFonts w:ascii="Calibri" w:eastAsia="Calibri" w:hAnsi="Calibri" w:cs="Calibri"/>
        </w:rPr>
        <w:t xml:space="preserve"> </w:t>
      </w:r>
      <w:r w:rsidR="3134ACB5" w:rsidRPr="0044622E">
        <w:rPr>
          <w:rFonts w:ascii="Calibri" w:eastAsia="Calibri" w:hAnsi="Calibri" w:cs="Calibri"/>
        </w:rPr>
        <w:t xml:space="preserve">for grading and feedback. </w:t>
      </w:r>
    </w:p>
    <w:p w14:paraId="0382839D" w14:textId="77777777" w:rsidR="008D1BA1" w:rsidRPr="0044622E" w:rsidRDefault="008D1BA1" w:rsidP="00BD1A45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40FFE358" w14:textId="1C0564BA" w:rsidR="008D1BA1" w:rsidRPr="0044622E" w:rsidRDefault="3134ACB5" w:rsidP="009421AD">
      <w:pPr>
        <w:pStyle w:val="List"/>
        <w:contextualSpacing/>
      </w:pPr>
      <w:r w:rsidRPr="0044622E">
        <w:rPr>
          <w:b/>
          <w:bCs/>
        </w:rPr>
        <w:t>Analyze the data</w:t>
      </w:r>
      <w:r w:rsidRPr="0044622E">
        <w:t xml:space="preserve"> provided </w:t>
      </w:r>
      <w:r w:rsidR="161ADBCA" w:rsidRPr="0044622E">
        <w:t xml:space="preserve">in </w:t>
      </w:r>
      <w:proofErr w:type="spellStart"/>
      <w:r w:rsidR="161ADBCA" w:rsidRPr="0044622E">
        <w:t>FleetMaintenanceRecor</w:t>
      </w:r>
      <w:r w:rsidR="11E36F67" w:rsidRPr="0044622E">
        <w:t>d</w:t>
      </w:r>
      <w:r w:rsidR="161ADBCA" w:rsidRPr="0044622E">
        <w:t>s</w:t>
      </w:r>
      <w:proofErr w:type="spellEnd"/>
      <w:r w:rsidR="523D53B2" w:rsidRPr="0044622E">
        <w:t xml:space="preserve"> </w:t>
      </w:r>
      <w:r w:rsidRPr="0044622E">
        <w:rPr>
          <w:b/>
          <w:bCs/>
        </w:rPr>
        <w:t>to</w:t>
      </w:r>
      <w:r w:rsidRPr="0044622E">
        <w:t xml:space="preserve"> </w:t>
      </w:r>
      <w:r w:rsidRPr="0044622E">
        <w:rPr>
          <w:b/>
          <w:bCs/>
        </w:rPr>
        <w:t>identify themes</w:t>
      </w:r>
      <w:r w:rsidR="00EB0F7E">
        <w:t>.</w:t>
      </w:r>
    </w:p>
    <w:p w14:paraId="4B9F3137" w14:textId="348C7DCE" w:rsidR="008D1BA1" w:rsidRPr="0044622E" w:rsidRDefault="3E552796" w:rsidP="009421AD">
      <w:pPr>
        <w:pStyle w:val="List2"/>
        <w:contextualSpacing/>
      </w:pPr>
      <w:r w:rsidRPr="0044622E">
        <w:t>R</w:t>
      </w:r>
      <w:r w:rsidR="789C555F" w:rsidRPr="0044622E">
        <w:t>evie</w:t>
      </w:r>
      <w:r w:rsidR="0943076E" w:rsidRPr="0044622E">
        <w:t>w</w:t>
      </w:r>
      <w:r w:rsidR="789C555F" w:rsidRPr="0044622E">
        <w:t xml:space="preserve"> part-replacement frequencies and types</w:t>
      </w:r>
      <w:r w:rsidR="11DBA14D" w:rsidRPr="0044622E">
        <w:t xml:space="preserve">. Then </w:t>
      </w:r>
      <w:r w:rsidR="789C555F" w:rsidRPr="0044622E">
        <w:t>creat</w:t>
      </w:r>
      <w:r w:rsidR="54602591" w:rsidRPr="0044622E">
        <w:t>e</w:t>
      </w:r>
      <w:r w:rsidR="789C555F" w:rsidRPr="0044622E">
        <w:t xml:space="preserve"> a hypothesis </w:t>
      </w:r>
      <w:r w:rsidR="11CDFE0F" w:rsidRPr="0044622E">
        <w:t>that</w:t>
      </w:r>
      <w:r w:rsidR="789C555F" w:rsidRPr="0044622E">
        <w:t xml:space="preserve"> the fleet management team</w:t>
      </w:r>
      <w:r w:rsidR="0BF93D0B" w:rsidRPr="0044622E">
        <w:t xml:space="preserve"> can use to better handle maintenance.</w:t>
      </w:r>
      <w:r w:rsidR="789C555F" w:rsidRPr="0044622E">
        <w:t xml:space="preserve"> </w:t>
      </w:r>
    </w:p>
    <w:p w14:paraId="6B9E04A9" w14:textId="46159183" w:rsidR="008D1BA1" w:rsidRPr="0044622E" w:rsidRDefault="29C66AD7" w:rsidP="0044622E">
      <w:pPr>
        <w:pStyle w:val="List3"/>
        <w:contextualSpacing/>
      </w:pPr>
      <w:r w:rsidRPr="0044622E">
        <w:t>C</w:t>
      </w:r>
      <w:r w:rsidR="789C555F" w:rsidRPr="0044622E">
        <w:t>reate a table called Parts Maintenance</w:t>
      </w:r>
      <w:r w:rsidR="69895DA1" w:rsidRPr="0044622E">
        <w:t xml:space="preserve">. </w:t>
      </w:r>
      <w:r w:rsidR="068CD1D1" w:rsidRPr="0044622E">
        <w:t>Put this table in the database named after yourself.</w:t>
      </w:r>
    </w:p>
    <w:p w14:paraId="10EB4055" w14:textId="373A6FAA" w:rsidR="008D1BA1" w:rsidRPr="0044622E" w:rsidRDefault="69895DA1" w:rsidP="5FC698A0">
      <w:pPr>
        <w:pStyle w:val="List3"/>
        <w:contextualSpacing/>
      </w:pPr>
      <w:r w:rsidRPr="0044622E">
        <w:t>L</w:t>
      </w:r>
      <w:r w:rsidR="789C555F" w:rsidRPr="0044622E">
        <w:t xml:space="preserve">oad </w:t>
      </w:r>
      <w:r w:rsidR="5CE7E526" w:rsidRPr="0044622E">
        <w:t>the data set from the ‘/home/</w:t>
      </w:r>
      <w:proofErr w:type="spellStart"/>
      <w:r w:rsidR="5CE7E526" w:rsidRPr="0044622E">
        <w:t>codio</w:t>
      </w:r>
      <w:proofErr w:type="spellEnd"/>
      <w:r w:rsidR="5CE7E526" w:rsidRPr="0044622E">
        <w:t>/workspace’ path and run queries to find the results</w:t>
      </w:r>
      <w:r w:rsidR="5080867E" w:rsidRPr="0044622E">
        <w:t>.</w:t>
      </w:r>
      <w:r w:rsidR="342346F2" w:rsidRPr="0044622E">
        <w:t xml:space="preserve"> You should use the following line terminators when importing: \r\n</w:t>
      </w:r>
      <w:r w:rsidR="5CE7E526" w:rsidRPr="0044622E">
        <w:t>.</w:t>
      </w:r>
    </w:p>
    <w:p w14:paraId="7D20650B" w14:textId="7F4EE62C" w:rsidR="008D1BA1" w:rsidRPr="0044622E" w:rsidRDefault="5D290301">
      <w:pPr>
        <w:pStyle w:val="List3"/>
        <w:contextualSpacing/>
      </w:pPr>
      <w:r w:rsidRPr="0044622E">
        <w:t>A</w:t>
      </w:r>
      <w:r w:rsidR="5CE7E526" w:rsidRPr="0044622E">
        <w:t>nswer the following questions and provide supporting screenshots.</w:t>
      </w:r>
    </w:p>
    <w:p w14:paraId="33C1817C" w14:textId="16DAF30E" w:rsidR="008D1BA1" w:rsidRPr="0044622E" w:rsidRDefault="3134ACB5" w:rsidP="0044622E">
      <w:pPr>
        <w:pStyle w:val="List4"/>
        <w:numPr>
          <w:ilvl w:val="3"/>
          <w:numId w:val="9"/>
        </w:numPr>
        <w:contextualSpacing/>
      </w:pPr>
      <w:r w:rsidRPr="0044622E">
        <w:t>Which parts are being replaced most</w:t>
      </w:r>
      <w:r w:rsidR="2D1CC37A" w:rsidRPr="0044622E">
        <w:t xml:space="preserve"> often</w:t>
      </w:r>
      <w:r w:rsidRPr="0044622E">
        <w:t>?</w:t>
      </w:r>
    </w:p>
    <w:p w14:paraId="0C69DDD3" w14:textId="71675524" w:rsidR="77CF2741" w:rsidRPr="0044622E" w:rsidRDefault="77CF2741" w:rsidP="0043140F">
      <w:pPr>
        <w:pStyle w:val="List3"/>
        <w:numPr>
          <w:ilvl w:val="2"/>
          <w:numId w:val="0"/>
        </w:numPr>
        <w:contextualSpacing/>
      </w:pPr>
    </w:p>
    <w:p w14:paraId="219135B6" w14:textId="7495ABA7" w:rsidR="008D1BA1" w:rsidRPr="0044622E" w:rsidRDefault="3134ACB5" w:rsidP="0044622E">
      <w:pPr>
        <w:pStyle w:val="List3"/>
        <w:numPr>
          <w:ilvl w:val="2"/>
          <w:numId w:val="0"/>
        </w:numPr>
        <w:ind w:left="2160" w:firstLine="720"/>
        <w:contextualSpacing/>
      </w:pPr>
      <w:r w:rsidRPr="0044622E">
        <w:t xml:space="preserve">[Insert your response </w:t>
      </w:r>
      <w:r w:rsidR="68957A06" w:rsidRPr="0044622E">
        <w:t xml:space="preserve">and screenshot </w:t>
      </w:r>
      <w:r w:rsidRPr="0044622E">
        <w:t>here.]</w:t>
      </w:r>
    </w:p>
    <w:p w14:paraId="1EF7F7A0" w14:textId="320F3E6E" w:rsidR="77CF2741" w:rsidRPr="0044622E" w:rsidRDefault="77CF2741" w:rsidP="0043140F">
      <w:pPr>
        <w:pStyle w:val="List3"/>
        <w:numPr>
          <w:ilvl w:val="2"/>
          <w:numId w:val="0"/>
        </w:numPr>
        <w:contextualSpacing/>
      </w:pPr>
    </w:p>
    <w:p w14:paraId="5AC63B6A" w14:textId="28339829" w:rsidR="008D1BA1" w:rsidRPr="0044622E" w:rsidRDefault="65BA9424" w:rsidP="0044622E">
      <w:pPr>
        <w:pStyle w:val="List4"/>
        <w:numPr>
          <w:ilvl w:val="3"/>
          <w:numId w:val="9"/>
        </w:numPr>
        <w:contextualSpacing/>
      </w:pPr>
      <w:r w:rsidRPr="0044622E">
        <w:t>Which</w:t>
      </w:r>
      <w:r w:rsidR="3134ACB5" w:rsidRPr="0044622E">
        <w:t xml:space="preserve"> region </w:t>
      </w:r>
      <w:r w:rsidR="6C540D1C" w:rsidRPr="0044622E">
        <w:t xml:space="preserve">or regions </w:t>
      </w:r>
      <w:r w:rsidR="3134ACB5" w:rsidRPr="0044622E">
        <w:t>of the country experience more part failures and replacements than others?</w:t>
      </w:r>
    </w:p>
    <w:p w14:paraId="48ADFDC5" w14:textId="6EB0D433" w:rsidR="008D1BA1" w:rsidRPr="0044622E" w:rsidRDefault="33D1EEB5" w:rsidP="0044622E">
      <w:pPr>
        <w:pStyle w:val="List4"/>
        <w:numPr>
          <w:ilvl w:val="4"/>
          <w:numId w:val="9"/>
        </w:numPr>
        <w:contextualSpacing/>
      </w:pPr>
      <w:r w:rsidRPr="0044622E">
        <w:t xml:space="preserve">Identify </w:t>
      </w:r>
      <w:r w:rsidR="0668218C" w:rsidRPr="0044622E">
        <w:t xml:space="preserve">the </w:t>
      </w:r>
      <w:r w:rsidRPr="0044622E">
        <w:t>r</w:t>
      </w:r>
      <w:r w:rsidR="3134ACB5" w:rsidRPr="0044622E">
        <w:t>egion</w:t>
      </w:r>
      <w:r w:rsidR="58C14608" w:rsidRPr="0044622E">
        <w:t xml:space="preserve"> </w:t>
      </w:r>
      <w:r w:rsidR="29D12C25" w:rsidRPr="0044622E">
        <w:t xml:space="preserve">or regions </w:t>
      </w:r>
      <w:r w:rsidR="73EF903B" w:rsidRPr="0044622E">
        <w:t>with</w:t>
      </w:r>
      <w:r w:rsidR="6923D294" w:rsidRPr="0044622E">
        <w:t xml:space="preserve"> more reasons for </w:t>
      </w:r>
      <w:r w:rsidR="00EB0F7E">
        <w:t xml:space="preserve">the </w:t>
      </w:r>
      <w:r w:rsidR="6923D294" w:rsidRPr="0044622E">
        <w:t xml:space="preserve">replacement of parts. </w:t>
      </w:r>
    </w:p>
    <w:p w14:paraId="01E24979" w14:textId="0EE40EBC" w:rsidR="008D1BA1" w:rsidRPr="0044622E" w:rsidRDefault="42465123" w:rsidP="0044622E">
      <w:pPr>
        <w:pStyle w:val="List4"/>
        <w:numPr>
          <w:ilvl w:val="4"/>
          <w:numId w:val="9"/>
        </w:numPr>
        <w:contextualSpacing/>
      </w:pPr>
      <w:r w:rsidRPr="0044622E">
        <w:t>U</w:t>
      </w:r>
      <w:r w:rsidR="6923D294" w:rsidRPr="0044622E">
        <w:t>se the Region Definitions sheet to identify states in each region</w:t>
      </w:r>
      <w:r w:rsidR="25F44C56" w:rsidRPr="0044622E">
        <w:t>.</w:t>
      </w:r>
    </w:p>
    <w:p w14:paraId="74153C6A" w14:textId="46CAA524" w:rsidR="77CF2741" w:rsidRPr="0044622E" w:rsidRDefault="77CF2741" w:rsidP="0043140F">
      <w:pPr>
        <w:pStyle w:val="List4"/>
        <w:numPr>
          <w:ilvl w:val="3"/>
          <w:numId w:val="0"/>
        </w:numPr>
        <w:contextualSpacing/>
      </w:pPr>
    </w:p>
    <w:p w14:paraId="61295303" w14:textId="44EFFE73" w:rsidR="008D1BA1" w:rsidRPr="0044622E" w:rsidRDefault="00BD24A2" w:rsidP="0044622E">
      <w:pPr>
        <w:pStyle w:val="List4"/>
        <w:numPr>
          <w:ilvl w:val="3"/>
          <w:numId w:val="0"/>
        </w:numPr>
        <w:ind w:left="2880"/>
        <w:contextualSpacing/>
      </w:pPr>
      <w:r w:rsidRPr="0044622E">
        <w:t xml:space="preserve">[Insert your response </w:t>
      </w:r>
      <w:r w:rsidR="3DC6CE33" w:rsidRPr="0044622E">
        <w:t xml:space="preserve">and screenshot </w:t>
      </w:r>
      <w:r w:rsidRPr="0044622E">
        <w:t>here.]</w:t>
      </w:r>
    </w:p>
    <w:p w14:paraId="1BA05676" w14:textId="3010982D" w:rsidR="77CF2741" w:rsidRPr="0044622E" w:rsidRDefault="77CF2741" w:rsidP="0043140F">
      <w:pPr>
        <w:pStyle w:val="List4"/>
        <w:numPr>
          <w:ilvl w:val="3"/>
          <w:numId w:val="0"/>
        </w:numPr>
        <w:contextualSpacing/>
      </w:pPr>
    </w:p>
    <w:p w14:paraId="096292CE" w14:textId="4EA0C875" w:rsidR="008D1BA1" w:rsidRPr="0044622E" w:rsidRDefault="3134ACB5" w:rsidP="0044622E">
      <w:pPr>
        <w:pStyle w:val="List4"/>
        <w:numPr>
          <w:ilvl w:val="3"/>
          <w:numId w:val="9"/>
        </w:numPr>
        <w:contextualSpacing/>
      </w:pPr>
      <w:r w:rsidRPr="0044622E">
        <w:t xml:space="preserve">How might the fleet maintenance team use the information to update </w:t>
      </w:r>
      <w:r w:rsidR="33D1EEB5" w:rsidRPr="0044622E">
        <w:t>its</w:t>
      </w:r>
      <w:r w:rsidRPr="0044622E">
        <w:t xml:space="preserve"> maintenance schedule?</w:t>
      </w:r>
    </w:p>
    <w:p w14:paraId="704B3C2F" w14:textId="7A93C189" w:rsidR="77CF2741" w:rsidRPr="0044622E" w:rsidRDefault="77CF2741" w:rsidP="0043140F">
      <w:pPr>
        <w:pStyle w:val="List4"/>
        <w:numPr>
          <w:ilvl w:val="3"/>
          <w:numId w:val="0"/>
        </w:numPr>
        <w:contextualSpacing/>
      </w:pPr>
    </w:p>
    <w:p w14:paraId="25A6A4DB" w14:textId="169D66FD" w:rsidR="008D1BA1" w:rsidRPr="0044622E" w:rsidRDefault="00BD24A2" w:rsidP="0044622E">
      <w:pPr>
        <w:pStyle w:val="List4"/>
        <w:numPr>
          <w:ilvl w:val="3"/>
          <w:numId w:val="0"/>
        </w:numPr>
        <w:ind w:left="2880"/>
        <w:contextualSpacing/>
      </w:pPr>
      <w:r w:rsidRPr="0044622E">
        <w:t xml:space="preserve">[Insert your response </w:t>
      </w:r>
      <w:r w:rsidR="2B796DDA" w:rsidRPr="0044622E">
        <w:t xml:space="preserve">and screenshot </w:t>
      </w:r>
      <w:r w:rsidRPr="0044622E">
        <w:t>here.]</w:t>
      </w:r>
    </w:p>
    <w:p w14:paraId="6A64D1D7" w14:textId="73F44D8B" w:rsidR="77CF2741" w:rsidRPr="0044622E" w:rsidRDefault="77CF2741" w:rsidP="0043140F">
      <w:pPr>
        <w:pStyle w:val="List4"/>
        <w:numPr>
          <w:ilvl w:val="3"/>
          <w:numId w:val="0"/>
        </w:numPr>
        <w:contextualSpacing/>
      </w:pPr>
    </w:p>
    <w:p w14:paraId="050F2BFF" w14:textId="17411401" w:rsidR="008D1BA1" w:rsidRPr="0044622E" w:rsidRDefault="3134ACB5" w:rsidP="0044622E">
      <w:pPr>
        <w:pStyle w:val="List4"/>
        <w:numPr>
          <w:ilvl w:val="3"/>
          <w:numId w:val="9"/>
        </w:numPr>
        <w:contextualSpacing/>
      </w:pPr>
      <w:r w:rsidRPr="0044622E">
        <w:t xml:space="preserve">Which parts are being replaced most </w:t>
      </w:r>
      <w:r w:rsidR="5DD3C8A5" w:rsidRPr="0044622E">
        <w:t xml:space="preserve">often </w:t>
      </w:r>
      <w:r w:rsidRPr="0044622E">
        <w:t>due to corrosion or rust?</w:t>
      </w:r>
    </w:p>
    <w:p w14:paraId="2D17D04C" w14:textId="4E894077" w:rsidR="77CF2741" w:rsidRPr="0044622E" w:rsidRDefault="77CF2741" w:rsidP="0043140F">
      <w:pPr>
        <w:pStyle w:val="List3"/>
        <w:numPr>
          <w:ilvl w:val="2"/>
          <w:numId w:val="0"/>
        </w:numPr>
        <w:contextualSpacing/>
      </w:pPr>
    </w:p>
    <w:p w14:paraId="32177F39" w14:textId="77777777" w:rsidR="008D1BA1" w:rsidRPr="0044622E" w:rsidRDefault="3134ACB5" w:rsidP="0044622E">
      <w:pPr>
        <w:pStyle w:val="List3"/>
        <w:numPr>
          <w:ilvl w:val="2"/>
          <w:numId w:val="0"/>
        </w:numPr>
        <w:ind w:left="2160" w:firstLine="720"/>
        <w:contextualSpacing/>
      </w:pPr>
      <w:r w:rsidRPr="0044622E">
        <w:t>[Insert your response here.]</w:t>
      </w:r>
    </w:p>
    <w:p w14:paraId="76604A10" w14:textId="2D726628" w:rsidR="77CF2741" w:rsidRPr="0044622E" w:rsidRDefault="77CF2741" w:rsidP="0043140F">
      <w:pPr>
        <w:pStyle w:val="List3"/>
        <w:numPr>
          <w:ilvl w:val="2"/>
          <w:numId w:val="0"/>
        </w:numPr>
        <w:contextualSpacing/>
      </w:pPr>
    </w:p>
    <w:p w14:paraId="4A788047" w14:textId="6E3DA9D9" w:rsidR="008D1BA1" w:rsidRPr="0044622E" w:rsidRDefault="3134ACB5" w:rsidP="0044622E">
      <w:pPr>
        <w:pStyle w:val="List4"/>
        <w:numPr>
          <w:ilvl w:val="3"/>
          <w:numId w:val="9"/>
        </w:numPr>
        <w:contextualSpacing/>
      </w:pPr>
      <w:r w:rsidRPr="0044622E">
        <w:t xml:space="preserve">Which parts are being replaced most </w:t>
      </w:r>
      <w:r w:rsidR="5D540FCD" w:rsidRPr="0044622E">
        <w:t xml:space="preserve">often </w:t>
      </w:r>
      <w:r w:rsidRPr="0044622E">
        <w:t>because of mechanical failur</w:t>
      </w:r>
      <w:r w:rsidR="33D1EEB5" w:rsidRPr="0044622E">
        <w:t xml:space="preserve">e or </w:t>
      </w:r>
      <w:r w:rsidR="00EB0F7E">
        <w:t xml:space="preserve">an </w:t>
      </w:r>
      <w:r w:rsidR="33D1EEB5" w:rsidRPr="0044622E">
        <w:t>accident like a flat tire or</w:t>
      </w:r>
      <w:r w:rsidRPr="0044622E">
        <w:t xml:space="preserve"> r</w:t>
      </w:r>
      <w:r w:rsidR="33D1EEB5" w:rsidRPr="0044622E">
        <w:t>ock through the windshield</w:t>
      </w:r>
      <w:r w:rsidRPr="0044622E">
        <w:t>?</w:t>
      </w:r>
    </w:p>
    <w:p w14:paraId="59760976" w14:textId="6FD7B766" w:rsidR="77CF2741" w:rsidRPr="0044622E" w:rsidRDefault="77CF2741" w:rsidP="0043140F">
      <w:pPr>
        <w:pStyle w:val="List3"/>
        <w:numPr>
          <w:ilvl w:val="2"/>
          <w:numId w:val="0"/>
        </w:numPr>
        <w:contextualSpacing/>
      </w:pPr>
    </w:p>
    <w:p w14:paraId="0BDE0414" w14:textId="77777777" w:rsidR="008D1BA1" w:rsidRPr="0044622E" w:rsidRDefault="3134ACB5" w:rsidP="0044622E">
      <w:pPr>
        <w:pStyle w:val="List3"/>
        <w:numPr>
          <w:ilvl w:val="2"/>
          <w:numId w:val="0"/>
        </w:numPr>
        <w:ind w:left="2160" w:firstLine="720"/>
        <w:contextualSpacing/>
      </w:pPr>
      <w:r w:rsidRPr="0044622E">
        <w:t>[Insert your response here.]</w:t>
      </w:r>
    </w:p>
    <w:p w14:paraId="5F4F3666" w14:textId="77777777" w:rsidR="008D1BA1" w:rsidRPr="0044622E" w:rsidRDefault="008D1BA1" w:rsidP="00BD1A45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7CE6DDAA" w14:textId="217574F3" w:rsidR="008D1BA1" w:rsidRPr="0044622E" w:rsidRDefault="3134ACB5" w:rsidP="009421AD">
      <w:pPr>
        <w:pStyle w:val="List"/>
        <w:contextualSpacing/>
      </w:pPr>
      <w:r w:rsidRPr="0044622E">
        <w:rPr>
          <w:b/>
          <w:bCs/>
        </w:rPr>
        <w:lastRenderedPageBreak/>
        <w:t xml:space="preserve">Write </w:t>
      </w:r>
      <w:proofErr w:type="gramStart"/>
      <w:r w:rsidRPr="0044622E">
        <w:rPr>
          <w:b/>
          <w:bCs/>
        </w:rPr>
        <w:t xml:space="preserve">a </w:t>
      </w:r>
      <w:r w:rsidRPr="0044622E">
        <w:t>brief</w:t>
      </w:r>
      <w:r w:rsidRPr="0044622E">
        <w:rPr>
          <w:b/>
          <w:bCs/>
        </w:rPr>
        <w:t xml:space="preserve"> summary</w:t>
      </w:r>
      <w:proofErr w:type="gramEnd"/>
      <w:r w:rsidRPr="0044622E">
        <w:rPr>
          <w:b/>
          <w:bCs/>
        </w:rPr>
        <w:t xml:space="preserve"> of </w:t>
      </w:r>
      <w:r w:rsidRPr="0044622E">
        <w:t>your</w:t>
      </w:r>
      <w:r w:rsidRPr="0044622E">
        <w:rPr>
          <w:b/>
          <w:bCs/>
        </w:rPr>
        <w:t xml:space="preserve"> analysis</w:t>
      </w:r>
      <w:r w:rsidRPr="0044622E">
        <w:t xml:space="preserve"> </w:t>
      </w:r>
      <w:r w:rsidR="62801031" w:rsidRPr="0044622E">
        <w:rPr>
          <w:color w:val="000000" w:themeColor="text1"/>
        </w:rPr>
        <w:t>that</w:t>
      </w:r>
      <w:r w:rsidR="62801031" w:rsidRPr="0044622E">
        <w:rPr>
          <w:b/>
          <w:bCs/>
          <w:color w:val="000000" w:themeColor="text1"/>
        </w:rPr>
        <w:t xml:space="preserve"> </w:t>
      </w:r>
      <w:r w:rsidR="62801031" w:rsidRPr="0044622E">
        <w:rPr>
          <w:color w:val="000000" w:themeColor="text1"/>
        </w:rPr>
        <w:t xml:space="preserve">takes the information from </w:t>
      </w:r>
      <w:r w:rsidR="00EB0F7E">
        <w:rPr>
          <w:color w:val="000000" w:themeColor="text1"/>
        </w:rPr>
        <w:t>s</w:t>
      </w:r>
      <w:r w:rsidR="62801031" w:rsidRPr="0044622E">
        <w:t xml:space="preserve">tep </w:t>
      </w:r>
      <w:r w:rsidR="00EB0F7E">
        <w:t>o</w:t>
      </w:r>
      <w:r w:rsidR="5C684B3C" w:rsidRPr="0044622E">
        <w:t>ne</w:t>
      </w:r>
      <w:r w:rsidR="62801031" w:rsidRPr="0044622E">
        <w:t xml:space="preserve"> </w:t>
      </w:r>
      <w:r w:rsidR="62801031" w:rsidRPr="0044622E">
        <w:rPr>
          <w:color w:val="000000" w:themeColor="text1"/>
        </w:rPr>
        <w:t xml:space="preserve">and presents it in a way that nontechnical stakeholders </w:t>
      </w:r>
      <w:r w:rsidR="62801031" w:rsidRPr="0044622E">
        <w:t>can</w:t>
      </w:r>
      <w:r w:rsidR="62801031" w:rsidRPr="0044622E">
        <w:rPr>
          <w:color w:val="000000" w:themeColor="text1"/>
        </w:rPr>
        <w:t xml:space="preserve"> </w:t>
      </w:r>
      <w:r w:rsidR="3045FFDA" w:rsidRPr="0044622E">
        <w:rPr>
          <w:color w:val="000000" w:themeColor="text1"/>
        </w:rPr>
        <w:t>understand</w:t>
      </w:r>
      <w:r w:rsidR="33D1EEB5" w:rsidRPr="0044622E">
        <w:t>.</w:t>
      </w:r>
      <w:r w:rsidR="4B64D2B6" w:rsidRPr="0044622E">
        <w:t xml:space="preserve"> Write your response in paragraph form.</w:t>
      </w:r>
    </w:p>
    <w:p w14:paraId="5A2F5B22" w14:textId="15D9F41E" w:rsidR="77CF2741" w:rsidRPr="0044622E" w:rsidRDefault="77CF2741" w:rsidP="0043140F">
      <w:pPr>
        <w:pStyle w:val="List2"/>
        <w:numPr>
          <w:ilvl w:val="1"/>
          <w:numId w:val="0"/>
        </w:numPr>
        <w:contextualSpacing/>
      </w:pPr>
    </w:p>
    <w:p w14:paraId="3FD2B134" w14:textId="77777777" w:rsidR="008D1BA1" w:rsidRPr="0044622E" w:rsidRDefault="00BD24A2" w:rsidP="0044622E">
      <w:pPr>
        <w:pStyle w:val="List2"/>
        <w:numPr>
          <w:ilvl w:val="1"/>
          <w:numId w:val="0"/>
        </w:numPr>
        <w:ind w:left="720"/>
        <w:contextualSpacing/>
      </w:pPr>
      <w:r w:rsidRPr="0044622E">
        <w:t>[Insert your response here.]</w:t>
      </w:r>
    </w:p>
    <w:p w14:paraId="10E4E7D8" w14:textId="77777777" w:rsidR="008D1BA1" w:rsidRPr="0044622E" w:rsidRDefault="008D1BA1" w:rsidP="00BD1A45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389EF5AD" w14:textId="77777777" w:rsidR="008D1BA1" w:rsidRPr="0044622E" w:rsidRDefault="00BD24A2" w:rsidP="009421AD">
      <w:pPr>
        <w:pStyle w:val="List"/>
        <w:contextualSpacing/>
      </w:pPr>
      <w:r w:rsidRPr="0044622E">
        <w:rPr>
          <w:b/>
          <w:bCs/>
        </w:rPr>
        <w:t>Outline the approach</w:t>
      </w:r>
      <w:r w:rsidRPr="0044622E">
        <w:t xml:space="preserve"> that you took to conduct the analysis. </w:t>
      </w:r>
    </w:p>
    <w:p w14:paraId="4543CE21" w14:textId="77777777" w:rsidR="008D1BA1" w:rsidRPr="0044622E" w:rsidRDefault="00BD24A2" w:rsidP="009421AD">
      <w:pPr>
        <w:pStyle w:val="List2"/>
        <w:contextualSpacing/>
      </w:pPr>
      <w:r w:rsidRPr="0044622E">
        <w:t>What queries did you use to identify trends or themes in the data?</w:t>
      </w:r>
    </w:p>
    <w:p w14:paraId="60B99C32" w14:textId="1C56DB4B" w:rsidR="77CF2741" w:rsidRPr="0044622E" w:rsidRDefault="77CF2741" w:rsidP="0043140F">
      <w:pPr>
        <w:pStyle w:val="List3"/>
        <w:numPr>
          <w:ilvl w:val="2"/>
          <w:numId w:val="0"/>
        </w:numPr>
        <w:contextualSpacing/>
      </w:pPr>
    </w:p>
    <w:p w14:paraId="5547B17D" w14:textId="77777777" w:rsidR="008D1BA1" w:rsidRPr="0044622E" w:rsidRDefault="00BD24A2" w:rsidP="0044622E">
      <w:pPr>
        <w:pStyle w:val="List3"/>
        <w:numPr>
          <w:ilvl w:val="2"/>
          <w:numId w:val="0"/>
        </w:numPr>
        <w:ind w:left="1440"/>
        <w:contextualSpacing/>
      </w:pPr>
      <w:r w:rsidRPr="0044622E">
        <w:t>[Insert your response here.]</w:t>
      </w:r>
    </w:p>
    <w:p w14:paraId="0F6CE027" w14:textId="331FF3AD" w:rsidR="77CF2741" w:rsidRPr="0044622E" w:rsidRDefault="77CF2741" w:rsidP="0043140F">
      <w:pPr>
        <w:pStyle w:val="List3"/>
        <w:numPr>
          <w:ilvl w:val="2"/>
          <w:numId w:val="0"/>
        </w:numPr>
        <w:contextualSpacing/>
      </w:pPr>
    </w:p>
    <w:p w14:paraId="3A70D8A9" w14:textId="77777777" w:rsidR="008D1BA1" w:rsidRPr="0044622E" w:rsidRDefault="00BD24A2" w:rsidP="009421AD">
      <w:pPr>
        <w:pStyle w:val="List2"/>
        <w:contextualSpacing/>
      </w:pPr>
      <w:r w:rsidRPr="0044622E">
        <w:t>What are the benefits of using these queries to retrieve the information in a way that allows you to provide valuable information to your stakeholders?</w:t>
      </w:r>
    </w:p>
    <w:p w14:paraId="058A080E" w14:textId="2C326B73" w:rsidR="77CF2741" w:rsidRPr="0044622E" w:rsidRDefault="77CF2741" w:rsidP="0043140F">
      <w:pPr>
        <w:pStyle w:val="List3"/>
        <w:numPr>
          <w:ilvl w:val="2"/>
          <w:numId w:val="0"/>
        </w:numPr>
        <w:contextualSpacing/>
      </w:pPr>
    </w:p>
    <w:p w14:paraId="1634937A" w14:textId="77777777" w:rsidR="008D1BA1" w:rsidRPr="0044622E" w:rsidRDefault="00BD24A2" w:rsidP="0044622E">
      <w:pPr>
        <w:pStyle w:val="List3"/>
        <w:numPr>
          <w:ilvl w:val="2"/>
          <w:numId w:val="0"/>
        </w:numPr>
        <w:ind w:left="1440"/>
        <w:contextualSpacing/>
      </w:pPr>
      <w:r w:rsidRPr="0044622E">
        <w:t>[Insert your response here.]</w:t>
      </w:r>
    </w:p>
    <w:p w14:paraId="7A0A7F1E" w14:textId="77777777" w:rsidR="00BD1A45" w:rsidRPr="0044622E" w:rsidRDefault="00BD1A45" w:rsidP="0043140F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7FBB8CE4" w14:textId="4D6DF092" w:rsidR="008D1BA1" w:rsidRPr="0044622E" w:rsidRDefault="00BD24A2" w:rsidP="009421AD">
      <w:pPr>
        <w:pStyle w:val="List"/>
        <w:contextualSpacing/>
      </w:pPr>
      <w:r w:rsidRPr="0044622E">
        <w:rPr>
          <w:b/>
          <w:bCs/>
        </w:rPr>
        <w:t xml:space="preserve">Explain </w:t>
      </w:r>
      <w:r w:rsidRPr="0044622E">
        <w:t>how the</w:t>
      </w:r>
      <w:r w:rsidRPr="0044622E">
        <w:rPr>
          <w:b/>
          <w:bCs/>
        </w:rPr>
        <w:t xml:space="preserve"> functions in </w:t>
      </w:r>
      <w:r w:rsidRPr="0044622E">
        <w:t xml:space="preserve">the </w:t>
      </w:r>
      <w:r w:rsidRPr="0044622E">
        <w:rPr>
          <w:b/>
          <w:bCs/>
        </w:rPr>
        <w:t xml:space="preserve">analysis tool </w:t>
      </w:r>
      <w:r w:rsidR="6B51D32E" w:rsidRPr="0044622E">
        <w:t>(MySQL)</w:t>
      </w:r>
      <w:r w:rsidR="5E84A666" w:rsidRPr="0044622E">
        <w:t xml:space="preserve"> </w:t>
      </w:r>
      <w:r w:rsidRPr="0044622E">
        <w:t>allowed you to organize the data and retrieve records quickly.</w:t>
      </w:r>
    </w:p>
    <w:p w14:paraId="48925549" w14:textId="20F22578" w:rsidR="77CF2741" w:rsidRPr="0044622E" w:rsidRDefault="77CF2741" w:rsidP="0043140F">
      <w:pPr>
        <w:pStyle w:val="List2"/>
        <w:numPr>
          <w:ilvl w:val="1"/>
          <w:numId w:val="0"/>
        </w:numPr>
        <w:contextualSpacing/>
      </w:pPr>
    </w:p>
    <w:p w14:paraId="591915B7" w14:textId="77777777" w:rsidR="008D1BA1" w:rsidRPr="0044622E" w:rsidRDefault="00BD24A2" w:rsidP="0044622E">
      <w:pPr>
        <w:pStyle w:val="List2"/>
        <w:numPr>
          <w:ilvl w:val="1"/>
          <w:numId w:val="0"/>
        </w:numPr>
        <w:ind w:left="720"/>
        <w:contextualSpacing/>
      </w:pPr>
      <w:r w:rsidRPr="0044622E">
        <w:t>[Insert your response here.]</w:t>
      </w:r>
    </w:p>
    <w:sectPr w:rsidR="008D1BA1" w:rsidRPr="0044622E" w:rsidSect="00A8241F">
      <w:headerReference w:type="default" r:id="rId10"/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C3B0A4" w14:textId="77777777" w:rsidR="00A8241F" w:rsidRDefault="00A8241F">
      <w:pPr>
        <w:spacing w:line="240" w:lineRule="auto"/>
      </w:pPr>
      <w:r>
        <w:separator/>
      </w:r>
    </w:p>
  </w:endnote>
  <w:endnote w:type="continuationSeparator" w:id="0">
    <w:p w14:paraId="17655E00" w14:textId="77777777" w:rsidR="00A8241F" w:rsidRDefault="00A8241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955C8" w14:textId="77777777" w:rsidR="00A8241F" w:rsidRDefault="00A8241F">
      <w:pPr>
        <w:spacing w:line="240" w:lineRule="auto"/>
      </w:pPr>
      <w:r>
        <w:separator/>
      </w:r>
    </w:p>
  </w:footnote>
  <w:footnote w:type="continuationSeparator" w:id="0">
    <w:p w14:paraId="3B1D8AE1" w14:textId="77777777" w:rsidR="00A8241F" w:rsidRDefault="00A8241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D7BC5" w14:textId="318F1B9B" w:rsidR="6E0C6D77" w:rsidRPr="00A349D2" w:rsidRDefault="00A349D2" w:rsidP="00A349D2">
    <w:pPr>
      <w:spacing w:after="200" w:line="259" w:lineRule="auto"/>
      <w:contextualSpacing/>
      <w:jc w:val="center"/>
      <w:rPr>
        <w:rFonts w:ascii="Calibri" w:eastAsia="Calibri" w:hAnsi="Calibri" w:cs="Calibri"/>
        <w:color w:val="000000"/>
      </w:rPr>
    </w:pPr>
    <w:r w:rsidRPr="00A349D2">
      <w:rPr>
        <w:noProof/>
      </w:rPr>
      <w:drawing>
        <wp:inline distT="0" distB="0" distL="0" distR="0" wp14:anchorId="5B814449" wp14:editId="09258196">
          <wp:extent cx="784225" cy="435610"/>
          <wp:effectExtent l="0" t="0" r="0" b="2540"/>
          <wp:docPr id="2" name="Picture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NHU logo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4225" cy="435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6444EE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D4688E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3AB0D2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766A4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D64CAF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400FA44"/>
    <w:multiLevelType w:val="hybridMultilevel"/>
    <w:tmpl w:val="CB680AB8"/>
    <w:lvl w:ilvl="0" w:tplc="A468C81E">
      <w:start w:val="1"/>
      <w:numFmt w:val="decimal"/>
      <w:lvlText w:val="%1."/>
      <w:lvlJc w:val="left"/>
      <w:pPr>
        <w:ind w:left="720" w:hanging="360"/>
      </w:pPr>
    </w:lvl>
    <w:lvl w:ilvl="1" w:tplc="DF36D372">
      <w:start w:val="1"/>
      <w:numFmt w:val="lowerLetter"/>
      <w:lvlText w:val="%2."/>
      <w:lvlJc w:val="left"/>
      <w:pPr>
        <w:ind w:left="1440" w:hanging="360"/>
      </w:pPr>
    </w:lvl>
    <w:lvl w:ilvl="2" w:tplc="5C9EA776">
      <w:start w:val="1"/>
      <w:numFmt w:val="lowerRoman"/>
      <w:lvlText w:val="%3."/>
      <w:lvlJc w:val="right"/>
      <w:pPr>
        <w:ind w:left="2160" w:hanging="180"/>
      </w:pPr>
    </w:lvl>
    <w:lvl w:ilvl="3" w:tplc="FABA4F9E">
      <w:start w:val="1"/>
      <w:numFmt w:val="lowerLetter"/>
      <w:lvlText w:val="%4)"/>
      <w:lvlJc w:val="left"/>
      <w:pPr>
        <w:ind w:left="2880" w:hanging="360"/>
      </w:pPr>
    </w:lvl>
    <w:lvl w:ilvl="4" w:tplc="D3C02882">
      <w:start w:val="1"/>
      <w:numFmt w:val="lowerLetter"/>
      <w:lvlText w:val="%5."/>
      <w:lvlJc w:val="left"/>
      <w:pPr>
        <w:ind w:left="3600" w:hanging="360"/>
      </w:pPr>
    </w:lvl>
    <w:lvl w:ilvl="5" w:tplc="76EC9A10">
      <w:start w:val="1"/>
      <w:numFmt w:val="lowerRoman"/>
      <w:lvlText w:val="%6."/>
      <w:lvlJc w:val="right"/>
      <w:pPr>
        <w:ind w:left="4320" w:hanging="180"/>
      </w:pPr>
    </w:lvl>
    <w:lvl w:ilvl="6" w:tplc="C470AE66">
      <w:start w:val="1"/>
      <w:numFmt w:val="decimal"/>
      <w:lvlText w:val="%7."/>
      <w:lvlJc w:val="left"/>
      <w:pPr>
        <w:ind w:left="5040" w:hanging="360"/>
      </w:pPr>
    </w:lvl>
    <w:lvl w:ilvl="7" w:tplc="30BCE656">
      <w:start w:val="1"/>
      <w:numFmt w:val="lowerLetter"/>
      <w:lvlText w:val="%8."/>
      <w:lvlJc w:val="left"/>
      <w:pPr>
        <w:ind w:left="5760" w:hanging="360"/>
      </w:pPr>
    </w:lvl>
    <w:lvl w:ilvl="8" w:tplc="23A61666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11B28F"/>
    <w:multiLevelType w:val="hybridMultilevel"/>
    <w:tmpl w:val="2C120444"/>
    <w:lvl w:ilvl="0" w:tplc="18D630D0">
      <w:start w:val="1"/>
      <w:numFmt w:val="decimal"/>
      <w:lvlText w:val="%1."/>
      <w:lvlJc w:val="left"/>
      <w:pPr>
        <w:ind w:left="720" w:hanging="360"/>
      </w:pPr>
    </w:lvl>
    <w:lvl w:ilvl="1" w:tplc="1D1C1516">
      <w:start w:val="1"/>
      <w:numFmt w:val="lowerLetter"/>
      <w:lvlText w:val="%2."/>
      <w:lvlJc w:val="left"/>
      <w:pPr>
        <w:ind w:left="1440" w:hanging="360"/>
      </w:pPr>
    </w:lvl>
    <w:lvl w:ilvl="2" w:tplc="5D7A9F98">
      <w:start w:val="1"/>
      <w:numFmt w:val="lowerRoman"/>
      <w:lvlText w:val="%3."/>
      <w:lvlJc w:val="right"/>
      <w:pPr>
        <w:ind w:left="2160" w:hanging="180"/>
      </w:pPr>
    </w:lvl>
    <w:lvl w:ilvl="3" w:tplc="2FDA210A">
      <w:start w:val="1"/>
      <w:numFmt w:val="lowerLetter"/>
      <w:lvlText w:val="%4)"/>
      <w:lvlJc w:val="left"/>
      <w:pPr>
        <w:ind w:left="2880" w:hanging="360"/>
      </w:pPr>
    </w:lvl>
    <w:lvl w:ilvl="4" w:tplc="EB14033C">
      <w:start w:val="1"/>
      <w:numFmt w:val="lowerLetter"/>
      <w:lvlText w:val="%5."/>
      <w:lvlJc w:val="left"/>
      <w:pPr>
        <w:ind w:left="3600" w:hanging="360"/>
      </w:pPr>
    </w:lvl>
    <w:lvl w:ilvl="5" w:tplc="5D5AD9AC">
      <w:start w:val="1"/>
      <w:numFmt w:val="lowerRoman"/>
      <w:lvlText w:val="%6."/>
      <w:lvlJc w:val="right"/>
      <w:pPr>
        <w:ind w:left="4320" w:hanging="180"/>
      </w:pPr>
    </w:lvl>
    <w:lvl w:ilvl="6" w:tplc="2DA6C7C8">
      <w:start w:val="1"/>
      <w:numFmt w:val="decimal"/>
      <w:lvlText w:val="%7."/>
      <w:lvlJc w:val="left"/>
      <w:pPr>
        <w:ind w:left="5040" w:hanging="360"/>
      </w:pPr>
    </w:lvl>
    <w:lvl w:ilvl="7" w:tplc="CAFCD496">
      <w:start w:val="1"/>
      <w:numFmt w:val="lowerLetter"/>
      <w:lvlText w:val="%8."/>
      <w:lvlJc w:val="left"/>
      <w:pPr>
        <w:ind w:left="5760" w:hanging="360"/>
      </w:pPr>
    </w:lvl>
    <w:lvl w:ilvl="8" w:tplc="2EE0A05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290EEC"/>
    <w:multiLevelType w:val="hybridMultilevel"/>
    <w:tmpl w:val="91642F70"/>
    <w:lvl w:ilvl="0" w:tplc="51C0B604">
      <w:start w:val="1"/>
      <w:numFmt w:val="decimal"/>
      <w:lvlText w:val="%1."/>
      <w:lvlJc w:val="left"/>
      <w:pPr>
        <w:ind w:left="720" w:hanging="360"/>
      </w:pPr>
    </w:lvl>
    <w:lvl w:ilvl="1" w:tplc="62CCA116">
      <w:start w:val="1"/>
      <w:numFmt w:val="lowerLetter"/>
      <w:lvlText w:val="%2."/>
      <w:lvlJc w:val="left"/>
      <w:pPr>
        <w:ind w:left="1440" w:hanging="360"/>
      </w:pPr>
    </w:lvl>
    <w:lvl w:ilvl="2" w:tplc="63B8FC76">
      <w:start w:val="1"/>
      <w:numFmt w:val="lowerRoman"/>
      <w:lvlText w:val="%3."/>
      <w:lvlJc w:val="right"/>
      <w:pPr>
        <w:ind w:left="2160" w:hanging="180"/>
      </w:pPr>
    </w:lvl>
    <w:lvl w:ilvl="3" w:tplc="D53638A8">
      <w:start w:val="1"/>
      <w:numFmt w:val="lowerLetter"/>
      <w:lvlText w:val="%4)"/>
      <w:lvlJc w:val="left"/>
      <w:pPr>
        <w:ind w:left="2880" w:hanging="360"/>
      </w:pPr>
    </w:lvl>
    <w:lvl w:ilvl="4" w:tplc="FF5E5B00">
      <w:start w:val="1"/>
      <w:numFmt w:val="lowerLetter"/>
      <w:lvlText w:val="%5."/>
      <w:lvlJc w:val="left"/>
      <w:pPr>
        <w:ind w:left="3600" w:hanging="360"/>
      </w:pPr>
    </w:lvl>
    <w:lvl w:ilvl="5" w:tplc="6938159E">
      <w:start w:val="1"/>
      <w:numFmt w:val="lowerRoman"/>
      <w:lvlText w:val="%6."/>
      <w:lvlJc w:val="right"/>
      <w:pPr>
        <w:ind w:left="4320" w:hanging="180"/>
      </w:pPr>
    </w:lvl>
    <w:lvl w:ilvl="6" w:tplc="8FDA2154">
      <w:start w:val="1"/>
      <w:numFmt w:val="decimal"/>
      <w:lvlText w:val="%7."/>
      <w:lvlJc w:val="left"/>
      <w:pPr>
        <w:ind w:left="5040" w:hanging="360"/>
      </w:pPr>
    </w:lvl>
    <w:lvl w:ilvl="7" w:tplc="F0A4704A">
      <w:start w:val="1"/>
      <w:numFmt w:val="lowerLetter"/>
      <w:lvlText w:val="%8."/>
      <w:lvlJc w:val="left"/>
      <w:pPr>
        <w:ind w:left="5760" w:hanging="360"/>
      </w:pPr>
    </w:lvl>
    <w:lvl w:ilvl="8" w:tplc="3E0A85A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DAB7F1"/>
    <w:multiLevelType w:val="hybridMultilevel"/>
    <w:tmpl w:val="F3EC6986"/>
    <w:lvl w:ilvl="0" w:tplc="B6823E12">
      <w:start w:val="1"/>
      <w:numFmt w:val="decimal"/>
      <w:lvlText w:val="%1."/>
      <w:lvlJc w:val="left"/>
      <w:pPr>
        <w:ind w:left="720" w:hanging="360"/>
      </w:pPr>
    </w:lvl>
    <w:lvl w:ilvl="1" w:tplc="C99E6B80">
      <w:start w:val="1"/>
      <w:numFmt w:val="lowerLetter"/>
      <w:lvlText w:val="%2."/>
      <w:lvlJc w:val="left"/>
      <w:pPr>
        <w:ind w:left="1440" w:hanging="360"/>
      </w:pPr>
    </w:lvl>
    <w:lvl w:ilvl="2" w:tplc="79564AEA">
      <w:start w:val="1"/>
      <w:numFmt w:val="lowerRoman"/>
      <w:lvlText w:val="%3."/>
      <w:lvlJc w:val="right"/>
      <w:pPr>
        <w:ind w:left="2160" w:hanging="180"/>
      </w:pPr>
    </w:lvl>
    <w:lvl w:ilvl="3" w:tplc="6AA83B2E">
      <w:start w:val="1"/>
      <w:numFmt w:val="decimal"/>
      <w:lvlText w:val="%4."/>
      <w:lvlJc w:val="left"/>
      <w:pPr>
        <w:ind w:left="2880" w:hanging="360"/>
      </w:pPr>
    </w:lvl>
    <w:lvl w:ilvl="4" w:tplc="A2DA1FF4">
      <w:start w:val="1"/>
      <w:numFmt w:val="lowerLetter"/>
      <w:lvlText w:val="%5."/>
      <w:lvlJc w:val="left"/>
      <w:pPr>
        <w:ind w:left="3600" w:hanging="360"/>
      </w:pPr>
    </w:lvl>
    <w:lvl w:ilvl="5" w:tplc="5906CFB0">
      <w:start w:val="1"/>
      <w:numFmt w:val="lowerRoman"/>
      <w:lvlText w:val="%6."/>
      <w:lvlJc w:val="right"/>
      <w:pPr>
        <w:ind w:left="4320" w:hanging="180"/>
      </w:pPr>
    </w:lvl>
    <w:lvl w:ilvl="6" w:tplc="2FBC8898">
      <w:start w:val="1"/>
      <w:numFmt w:val="decimal"/>
      <w:lvlText w:val="%7."/>
      <w:lvlJc w:val="left"/>
      <w:pPr>
        <w:ind w:left="5040" w:hanging="360"/>
      </w:pPr>
    </w:lvl>
    <w:lvl w:ilvl="7" w:tplc="AFEEB016">
      <w:start w:val="1"/>
      <w:numFmt w:val="lowerLetter"/>
      <w:lvlText w:val="%8."/>
      <w:lvlJc w:val="left"/>
      <w:pPr>
        <w:ind w:left="5760" w:hanging="360"/>
      </w:pPr>
    </w:lvl>
    <w:lvl w:ilvl="8" w:tplc="AB520B6C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EFF6C1"/>
    <w:multiLevelType w:val="hybridMultilevel"/>
    <w:tmpl w:val="4C246B00"/>
    <w:lvl w:ilvl="0" w:tplc="5EA8B3CC">
      <w:start w:val="1"/>
      <w:numFmt w:val="decimal"/>
      <w:lvlText w:val="%1."/>
      <w:lvlJc w:val="left"/>
      <w:pPr>
        <w:ind w:left="720" w:hanging="360"/>
      </w:pPr>
    </w:lvl>
    <w:lvl w:ilvl="1" w:tplc="4E56B992">
      <w:start w:val="1"/>
      <w:numFmt w:val="lowerLetter"/>
      <w:lvlText w:val="%2."/>
      <w:lvlJc w:val="left"/>
      <w:pPr>
        <w:ind w:left="1440" w:hanging="360"/>
      </w:pPr>
    </w:lvl>
    <w:lvl w:ilvl="2" w:tplc="C2D605D4">
      <w:start w:val="1"/>
      <w:numFmt w:val="lowerRoman"/>
      <w:lvlText w:val="%3."/>
      <w:lvlJc w:val="right"/>
      <w:pPr>
        <w:ind w:left="2160" w:hanging="180"/>
      </w:pPr>
    </w:lvl>
    <w:lvl w:ilvl="3" w:tplc="08761B26">
      <w:start w:val="1"/>
      <w:numFmt w:val="decimal"/>
      <w:lvlText w:val="%4."/>
      <w:lvlJc w:val="left"/>
      <w:pPr>
        <w:ind w:left="2880" w:hanging="360"/>
      </w:pPr>
    </w:lvl>
    <w:lvl w:ilvl="4" w:tplc="F1B093D2">
      <w:start w:val="1"/>
      <w:numFmt w:val="lowerLetter"/>
      <w:lvlText w:val="%5."/>
      <w:lvlJc w:val="left"/>
      <w:pPr>
        <w:ind w:left="3600" w:hanging="360"/>
      </w:pPr>
    </w:lvl>
    <w:lvl w:ilvl="5" w:tplc="71A670A2">
      <w:start w:val="1"/>
      <w:numFmt w:val="lowerRoman"/>
      <w:lvlText w:val="%6."/>
      <w:lvlJc w:val="right"/>
      <w:pPr>
        <w:ind w:left="4320" w:hanging="180"/>
      </w:pPr>
    </w:lvl>
    <w:lvl w:ilvl="6" w:tplc="6DEC57FE">
      <w:start w:val="1"/>
      <w:numFmt w:val="decimal"/>
      <w:lvlText w:val="%7."/>
      <w:lvlJc w:val="left"/>
      <w:pPr>
        <w:ind w:left="5040" w:hanging="360"/>
      </w:pPr>
    </w:lvl>
    <w:lvl w:ilvl="7" w:tplc="426A44FE">
      <w:start w:val="1"/>
      <w:numFmt w:val="lowerLetter"/>
      <w:lvlText w:val="%8."/>
      <w:lvlJc w:val="left"/>
      <w:pPr>
        <w:ind w:left="5760" w:hanging="360"/>
      </w:pPr>
    </w:lvl>
    <w:lvl w:ilvl="8" w:tplc="2B98E42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7C64AE"/>
    <w:multiLevelType w:val="hybridMultilevel"/>
    <w:tmpl w:val="AC7A36D8"/>
    <w:lvl w:ilvl="0" w:tplc="457C2624">
      <w:start w:val="1"/>
      <w:numFmt w:val="decimal"/>
      <w:lvlText w:val="%1."/>
      <w:lvlJc w:val="left"/>
      <w:pPr>
        <w:ind w:left="720" w:hanging="360"/>
      </w:pPr>
    </w:lvl>
    <w:lvl w:ilvl="1" w:tplc="BAC6D3F8">
      <w:start w:val="1"/>
      <w:numFmt w:val="lowerLetter"/>
      <w:lvlText w:val="%2."/>
      <w:lvlJc w:val="left"/>
      <w:pPr>
        <w:ind w:left="1440" w:hanging="360"/>
      </w:pPr>
    </w:lvl>
    <w:lvl w:ilvl="2" w:tplc="8682914C">
      <w:start w:val="1"/>
      <w:numFmt w:val="lowerRoman"/>
      <w:lvlText w:val="%3."/>
      <w:lvlJc w:val="right"/>
      <w:pPr>
        <w:ind w:left="2160" w:hanging="180"/>
      </w:pPr>
    </w:lvl>
    <w:lvl w:ilvl="3" w:tplc="8D36F4DC">
      <w:start w:val="1"/>
      <w:numFmt w:val="lowerLetter"/>
      <w:lvlText w:val="%4)"/>
      <w:lvlJc w:val="left"/>
      <w:pPr>
        <w:ind w:left="2880" w:hanging="360"/>
      </w:pPr>
    </w:lvl>
    <w:lvl w:ilvl="4" w:tplc="5888E632">
      <w:start w:val="1"/>
      <w:numFmt w:val="lowerLetter"/>
      <w:lvlText w:val="%5."/>
      <w:lvlJc w:val="left"/>
      <w:pPr>
        <w:ind w:left="3600" w:hanging="360"/>
      </w:pPr>
    </w:lvl>
    <w:lvl w:ilvl="5" w:tplc="8B465EC0">
      <w:start w:val="1"/>
      <w:numFmt w:val="lowerRoman"/>
      <w:lvlText w:val="%6."/>
      <w:lvlJc w:val="right"/>
      <w:pPr>
        <w:ind w:left="4320" w:hanging="180"/>
      </w:pPr>
    </w:lvl>
    <w:lvl w:ilvl="6" w:tplc="73B2DAB8">
      <w:start w:val="1"/>
      <w:numFmt w:val="decimal"/>
      <w:lvlText w:val="%7."/>
      <w:lvlJc w:val="left"/>
      <w:pPr>
        <w:ind w:left="5040" w:hanging="360"/>
      </w:pPr>
    </w:lvl>
    <w:lvl w:ilvl="7" w:tplc="766EB64A">
      <w:start w:val="1"/>
      <w:numFmt w:val="lowerLetter"/>
      <w:lvlText w:val="%8."/>
      <w:lvlJc w:val="left"/>
      <w:pPr>
        <w:ind w:left="5760" w:hanging="360"/>
      </w:pPr>
    </w:lvl>
    <w:lvl w:ilvl="8" w:tplc="BB38D72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E85F18"/>
    <w:multiLevelType w:val="hybridMultilevel"/>
    <w:tmpl w:val="7C6826F8"/>
    <w:lvl w:ilvl="0" w:tplc="DCFAF148">
      <w:start w:val="1"/>
      <w:numFmt w:val="decimal"/>
      <w:pStyle w:val="List"/>
      <w:lvlText w:val="%1."/>
      <w:lvlJc w:val="left"/>
      <w:pPr>
        <w:ind w:left="720" w:hanging="360"/>
      </w:pPr>
      <w:rPr>
        <w:b w:val="0"/>
        <w:u w:val="none"/>
      </w:rPr>
    </w:lvl>
    <w:lvl w:ilvl="1" w:tplc="E7180D12">
      <w:start w:val="1"/>
      <w:numFmt w:val="lowerLetter"/>
      <w:pStyle w:val="List2"/>
      <w:lvlText w:val="%2."/>
      <w:lvlJc w:val="left"/>
      <w:pPr>
        <w:ind w:left="1440" w:hanging="360"/>
      </w:pPr>
      <w:rPr>
        <w:u w:val="none"/>
      </w:rPr>
    </w:lvl>
    <w:lvl w:ilvl="2" w:tplc="C98C8362">
      <w:start w:val="1"/>
      <w:numFmt w:val="lowerRoman"/>
      <w:pStyle w:val="List3"/>
      <w:lvlText w:val="%3."/>
      <w:lvlJc w:val="right"/>
      <w:pPr>
        <w:ind w:left="2160" w:hanging="360"/>
      </w:pPr>
      <w:rPr>
        <w:u w:val="none"/>
      </w:rPr>
    </w:lvl>
    <w:lvl w:ilvl="3" w:tplc="EEC8F5EA">
      <w:start w:val="1"/>
      <w:numFmt w:val="bullet"/>
      <w:pStyle w:val="List4"/>
      <w:lvlText w:val=""/>
      <w:lvlJc w:val="left"/>
      <w:pPr>
        <w:ind w:left="2880" w:hanging="360"/>
      </w:pPr>
      <w:rPr>
        <w:u w:val="none"/>
      </w:rPr>
    </w:lvl>
    <w:lvl w:ilvl="4" w:tplc="BF48E33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plc="23CA762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plc="05A614D8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plc="10EA26F6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plc="FBC4239C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5C6F6A84"/>
    <w:multiLevelType w:val="hybridMultilevel"/>
    <w:tmpl w:val="25824C98"/>
    <w:lvl w:ilvl="0" w:tplc="E3DC25A0">
      <w:start w:val="1"/>
      <w:numFmt w:val="decimal"/>
      <w:lvlText w:val="%1."/>
      <w:lvlJc w:val="left"/>
      <w:pPr>
        <w:ind w:left="720" w:hanging="360"/>
      </w:pPr>
    </w:lvl>
    <w:lvl w:ilvl="1" w:tplc="C778DE0E">
      <w:start w:val="1"/>
      <w:numFmt w:val="lowerLetter"/>
      <w:lvlText w:val="%2."/>
      <w:lvlJc w:val="left"/>
      <w:pPr>
        <w:ind w:left="1440" w:hanging="360"/>
      </w:pPr>
    </w:lvl>
    <w:lvl w:ilvl="2" w:tplc="75BAE2D0">
      <w:start w:val="1"/>
      <w:numFmt w:val="lowerRoman"/>
      <w:lvlText w:val="%3."/>
      <w:lvlJc w:val="right"/>
      <w:pPr>
        <w:ind w:left="2160" w:hanging="180"/>
      </w:pPr>
    </w:lvl>
    <w:lvl w:ilvl="3" w:tplc="098A3284">
      <w:start w:val="1"/>
      <w:numFmt w:val="decimal"/>
      <w:lvlText w:val="%4."/>
      <w:lvlJc w:val="left"/>
      <w:pPr>
        <w:ind w:left="2880" w:hanging="360"/>
      </w:pPr>
    </w:lvl>
    <w:lvl w:ilvl="4" w:tplc="37B6B2EA">
      <w:start w:val="1"/>
      <w:numFmt w:val="lowerLetter"/>
      <w:lvlText w:val="%5."/>
      <w:lvlJc w:val="left"/>
      <w:pPr>
        <w:ind w:left="3600" w:hanging="360"/>
      </w:pPr>
    </w:lvl>
    <w:lvl w:ilvl="5" w:tplc="3DDA21CA">
      <w:start w:val="1"/>
      <w:numFmt w:val="lowerRoman"/>
      <w:lvlText w:val="%6."/>
      <w:lvlJc w:val="right"/>
      <w:pPr>
        <w:ind w:left="4320" w:hanging="180"/>
      </w:pPr>
    </w:lvl>
    <w:lvl w:ilvl="6" w:tplc="C5C23DD0">
      <w:start w:val="1"/>
      <w:numFmt w:val="decimal"/>
      <w:lvlText w:val="%7."/>
      <w:lvlJc w:val="left"/>
      <w:pPr>
        <w:ind w:left="5040" w:hanging="360"/>
      </w:pPr>
    </w:lvl>
    <w:lvl w:ilvl="7" w:tplc="BD8C35E2">
      <w:start w:val="1"/>
      <w:numFmt w:val="lowerLetter"/>
      <w:lvlText w:val="%8."/>
      <w:lvlJc w:val="left"/>
      <w:pPr>
        <w:ind w:left="5760" w:hanging="360"/>
      </w:pPr>
    </w:lvl>
    <w:lvl w:ilvl="8" w:tplc="A2E0DF34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250D43"/>
    <w:multiLevelType w:val="hybridMultilevel"/>
    <w:tmpl w:val="0F3019AA"/>
    <w:lvl w:ilvl="0" w:tplc="E6888A3E">
      <w:start w:val="1"/>
      <w:numFmt w:val="decimal"/>
      <w:lvlText w:val="%1."/>
      <w:lvlJc w:val="left"/>
      <w:pPr>
        <w:ind w:left="720" w:hanging="360"/>
      </w:pPr>
    </w:lvl>
    <w:lvl w:ilvl="1" w:tplc="107A6DC0">
      <w:start w:val="1"/>
      <w:numFmt w:val="lowerLetter"/>
      <w:lvlText w:val="%2."/>
      <w:lvlJc w:val="left"/>
      <w:pPr>
        <w:ind w:left="1440" w:hanging="360"/>
      </w:pPr>
    </w:lvl>
    <w:lvl w:ilvl="2" w:tplc="B672B586">
      <w:start w:val="1"/>
      <w:numFmt w:val="lowerRoman"/>
      <w:lvlText w:val="%3."/>
      <w:lvlJc w:val="right"/>
      <w:pPr>
        <w:ind w:left="2160" w:hanging="180"/>
      </w:pPr>
    </w:lvl>
    <w:lvl w:ilvl="3" w:tplc="884C3996">
      <w:start w:val="1"/>
      <w:numFmt w:val="decimal"/>
      <w:lvlText w:val="%4."/>
      <w:lvlJc w:val="left"/>
      <w:pPr>
        <w:ind w:left="2880" w:hanging="360"/>
      </w:pPr>
    </w:lvl>
    <w:lvl w:ilvl="4" w:tplc="9AB805B0">
      <w:start w:val="1"/>
      <w:numFmt w:val="lowerLetter"/>
      <w:lvlText w:val="%5."/>
      <w:lvlJc w:val="left"/>
      <w:pPr>
        <w:ind w:left="3600" w:hanging="360"/>
      </w:pPr>
    </w:lvl>
    <w:lvl w:ilvl="5" w:tplc="7390F9A8">
      <w:start w:val="1"/>
      <w:numFmt w:val="lowerRoman"/>
      <w:lvlText w:val="%6."/>
      <w:lvlJc w:val="right"/>
      <w:pPr>
        <w:ind w:left="4320" w:hanging="180"/>
      </w:pPr>
    </w:lvl>
    <w:lvl w:ilvl="6" w:tplc="37D2F3C6">
      <w:start w:val="1"/>
      <w:numFmt w:val="decimal"/>
      <w:lvlText w:val="%7."/>
      <w:lvlJc w:val="left"/>
      <w:pPr>
        <w:ind w:left="5040" w:hanging="360"/>
      </w:pPr>
    </w:lvl>
    <w:lvl w:ilvl="7" w:tplc="7B76BEB4">
      <w:start w:val="1"/>
      <w:numFmt w:val="lowerLetter"/>
      <w:lvlText w:val="%8."/>
      <w:lvlJc w:val="left"/>
      <w:pPr>
        <w:ind w:left="5760" w:hanging="360"/>
      </w:pPr>
    </w:lvl>
    <w:lvl w:ilvl="8" w:tplc="9942E2CA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845D25"/>
    <w:multiLevelType w:val="hybridMultilevel"/>
    <w:tmpl w:val="96D01EF2"/>
    <w:lvl w:ilvl="0" w:tplc="A22A99B4">
      <w:start w:val="1"/>
      <w:numFmt w:val="decimal"/>
      <w:lvlText w:val="%1."/>
      <w:lvlJc w:val="left"/>
      <w:pPr>
        <w:ind w:left="720" w:hanging="360"/>
      </w:pPr>
    </w:lvl>
    <w:lvl w:ilvl="1" w:tplc="1794D5F6">
      <w:start w:val="1"/>
      <w:numFmt w:val="lowerLetter"/>
      <w:lvlText w:val="%2."/>
      <w:lvlJc w:val="left"/>
      <w:pPr>
        <w:ind w:left="1440" w:hanging="360"/>
      </w:pPr>
    </w:lvl>
    <w:lvl w:ilvl="2" w:tplc="FB56AB0E">
      <w:start w:val="1"/>
      <w:numFmt w:val="lowerRoman"/>
      <w:lvlText w:val="%3."/>
      <w:lvlJc w:val="right"/>
      <w:pPr>
        <w:ind w:left="2160" w:hanging="180"/>
      </w:pPr>
    </w:lvl>
    <w:lvl w:ilvl="3" w:tplc="B4001438">
      <w:start w:val="1"/>
      <w:numFmt w:val="lowerLetter"/>
      <w:lvlText w:val="%4)"/>
      <w:lvlJc w:val="left"/>
      <w:pPr>
        <w:ind w:left="2880" w:hanging="360"/>
      </w:pPr>
    </w:lvl>
    <w:lvl w:ilvl="4" w:tplc="FAF2C3FC">
      <w:start w:val="1"/>
      <w:numFmt w:val="lowerLetter"/>
      <w:lvlText w:val="%5."/>
      <w:lvlJc w:val="left"/>
      <w:pPr>
        <w:ind w:left="3600" w:hanging="360"/>
      </w:pPr>
    </w:lvl>
    <w:lvl w:ilvl="5" w:tplc="2F4004D8">
      <w:start w:val="1"/>
      <w:numFmt w:val="lowerRoman"/>
      <w:lvlText w:val="%6."/>
      <w:lvlJc w:val="right"/>
      <w:pPr>
        <w:ind w:left="4320" w:hanging="180"/>
      </w:pPr>
    </w:lvl>
    <w:lvl w:ilvl="6" w:tplc="190ADD64">
      <w:start w:val="1"/>
      <w:numFmt w:val="decimal"/>
      <w:lvlText w:val="%7."/>
      <w:lvlJc w:val="left"/>
      <w:pPr>
        <w:ind w:left="5040" w:hanging="360"/>
      </w:pPr>
    </w:lvl>
    <w:lvl w:ilvl="7" w:tplc="CB981084">
      <w:start w:val="1"/>
      <w:numFmt w:val="lowerLetter"/>
      <w:lvlText w:val="%8."/>
      <w:lvlJc w:val="left"/>
      <w:pPr>
        <w:ind w:left="5760" w:hanging="360"/>
      </w:pPr>
    </w:lvl>
    <w:lvl w:ilvl="8" w:tplc="F80216EA">
      <w:start w:val="1"/>
      <w:numFmt w:val="lowerRoman"/>
      <w:lvlText w:val="%9."/>
      <w:lvlJc w:val="right"/>
      <w:pPr>
        <w:ind w:left="6480" w:hanging="180"/>
      </w:pPr>
    </w:lvl>
  </w:abstractNum>
  <w:num w:numId="1" w16cid:durableId="910502568">
    <w:abstractNumId w:val="14"/>
  </w:num>
  <w:num w:numId="2" w16cid:durableId="1614364595">
    <w:abstractNumId w:val="13"/>
  </w:num>
  <w:num w:numId="3" w16cid:durableId="1234318425">
    <w:abstractNumId w:val="7"/>
  </w:num>
  <w:num w:numId="4" w16cid:durableId="1987081709">
    <w:abstractNumId w:val="9"/>
  </w:num>
  <w:num w:numId="5" w16cid:durableId="1727337872">
    <w:abstractNumId w:val="5"/>
  </w:num>
  <w:num w:numId="6" w16cid:durableId="388070508">
    <w:abstractNumId w:val="8"/>
  </w:num>
  <w:num w:numId="7" w16cid:durableId="1863740532">
    <w:abstractNumId w:val="10"/>
  </w:num>
  <w:num w:numId="8" w16cid:durableId="656493110">
    <w:abstractNumId w:val="12"/>
  </w:num>
  <w:num w:numId="9" w16cid:durableId="2052604992">
    <w:abstractNumId w:val="6"/>
  </w:num>
  <w:num w:numId="10" w16cid:durableId="1653362672">
    <w:abstractNumId w:val="11"/>
  </w:num>
  <w:num w:numId="11" w16cid:durableId="743796009">
    <w:abstractNumId w:val="4"/>
  </w:num>
  <w:num w:numId="12" w16cid:durableId="802236235">
    <w:abstractNumId w:val="3"/>
  </w:num>
  <w:num w:numId="13" w16cid:durableId="928466823">
    <w:abstractNumId w:val="2"/>
  </w:num>
  <w:num w:numId="14" w16cid:durableId="829101016">
    <w:abstractNumId w:val="1"/>
  </w:num>
  <w:num w:numId="15" w16cid:durableId="6828276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1sjAxNzI1sDQxsTRQ0lEKTi0uzszPAykwrAUAbTjaAiwAAAA="/>
  </w:docVars>
  <w:rsids>
    <w:rsidRoot w:val="008D1BA1"/>
    <w:rsid w:val="00067BF6"/>
    <w:rsid w:val="000822AB"/>
    <w:rsid w:val="000A1F7C"/>
    <w:rsid w:val="001043F1"/>
    <w:rsid w:val="00125D32"/>
    <w:rsid w:val="00196034"/>
    <w:rsid w:val="00202A3D"/>
    <w:rsid w:val="00222BF0"/>
    <w:rsid w:val="0026D80A"/>
    <w:rsid w:val="00367948"/>
    <w:rsid w:val="0037113B"/>
    <w:rsid w:val="003802D2"/>
    <w:rsid w:val="00381145"/>
    <w:rsid w:val="003F2947"/>
    <w:rsid w:val="0043140F"/>
    <w:rsid w:val="004442A9"/>
    <w:rsid w:val="0044622E"/>
    <w:rsid w:val="004E4C25"/>
    <w:rsid w:val="00706E87"/>
    <w:rsid w:val="008708F0"/>
    <w:rsid w:val="008869A5"/>
    <w:rsid w:val="008B3933"/>
    <w:rsid w:val="008D1BA1"/>
    <w:rsid w:val="0090624E"/>
    <w:rsid w:val="00923FE7"/>
    <w:rsid w:val="009421AD"/>
    <w:rsid w:val="009B2F72"/>
    <w:rsid w:val="00A349D2"/>
    <w:rsid w:val="00A8241F"/>
    <w:rsid w:val="00B06A58"/>
    <w:rsid w:val="00B75519"/>
    <w:rsid w:val="00BD1A45"/>
    <w:rsid w:val="00BD24A2"/>
    <w:rsid w:val="00BE0A45"/>
    <w:rsid w:val="00BE2B37"/>
    <w:rsid w:val="00C059E1"/>
    <w:rsid w:val="00C05A61"/>
    <w:rsid w:val="00CD1B98"/>
    <w:rsid w:val="00CD3A7C"/>
    <w:rsid w:val="00DE40CA"/>
    <w:rsid w:val="00E3019E"/>
    <w:rsid w:val="00EB0F7E"/>
    <w:rsid w:val="00FE2055"/>
    <w:rsid w:val="0389C82F"/>
    <w:rsid w:val="05259890"/>
    <w:rsid w:val="059ED293"/>
    <w:rsid w:val="0668218C"/>
    <w:rsid w:val="068CD1D1"/>
    <w:rsid w:val="06C74CC2"/>
    <w:rsid w:val="06D7855B"/>
    <w:rsid w:val="0943076E"/>
    <w:rsid w:val="0BF93D0B"/>
    <w:rsid w:val="0C7E549E"/>
    <w:rsid w:val="0C95407B"/>
    <w:rsid w:val="0DBE405C"/>
    <w:rsid w:val="11CDFE0F"/>
    <w:rsid w:val="11DBA14D"/>
    <w:rsid w:val="11E36F67"/>
    <w:rsid w:val="129E8FA6"/>
    <w:rsid w:val="1436BE90"/>
    <w:rsid w:val="149EB3D6"/>
    <w:rsid w:val="14E0A402"/>
    <w:rsid w:val="155264A9"/>
    <w:rsid w:val="161ADBCA"/>
    <w:rsid w:val="192893B0"/>
    <w:rsid w:val="1A10BD6B"/>
    <w:rsid w:val="1AB7D277"/>
    <w:rsid w:val="1E6E5DEB"/>
    <w:rsid w:val="21EDDD68"/>
    <w:rsid w:val="22F4D9F8"/>
    <w:rsid w:val="23E2B570"/>
    <w:rsid w:val="24C5E98C"/>
    <w:rsid w:val="25F44C56"/>
    <w:rsid w:val="2661B9ED"/>
    <w:rsid w:val="2725D263"/>
    <w:rsid w:val="27533FE6"/>
    <w:rsid w:val="278333F2"/>
    <w:rsid w:val="28C844A7"/>
    <w:rsid w:val="291F0453"/>
    <w:rsid w:val="29BF2342"/>
    <w:rsid w:val="29C66AD7"/>
    <w:rsid w:val="29D12C25"/>
    <w:rsid w:val="29DBF3BE"/>
    <w:rsid w:val="2AA1AC57"/>
    <w:rsid w:val="2AC09FCF"/>
    <w:rsid w:val="2B796DDA"/>
    <w:rsid w:val="2CFBCDE4"/>
    <w:rsid w:val="2D1CC37A"/>
    <w:rsid w:val="2EECC333"/>
    <w:rsid w:val="3045FFDA"/>
    <w:rsid w:val="3134ACB5"/>
    <w:rsid w:val="317CAF9D"/>
    <w:rsid w:val="33D1EEB5"/>
    <w:rsid w:val="3414DD1F"/>
    <w:rsid w:val="342346F2"/>
    <w:rsid w:val="355C04B7"/>
    <w:rsid w:val="36252808"/>
    <w:rsid w:val="36F7D518"/>
    <w:rsid w:val="37481FFC"/>
    <w:rsid w:val="37EEA9A6"/>
    <w:rsid w:val="38850B11"/>
    <w:rsid w:val="3932437E"/>
    <w:rsid w:val="3A54D9DC"/>
    <w:rsid w:val="3A6C19A3"/>
    <w:rsid w:val="3AB8C0AF"/>
    <w:rsid w:val="3BCB463B"/>
    <w:rsid w:val="3C06C6A7"/>
    <w:rsid w:val="3CAACD73"/>
    <w:rsid w:val="3DA29708"/>
    <w:rsid w:val="3DC6CE33"/>
    <w:rsid w:val="3E552796"/>
    <w:rsid w:val="42465123"/>
    <w:rsid w:val="44AA67EC"/>
    <w:rsid w:val="44C1E185"/>
    <w:rsid w:val="4602704E"/>
    <w:rsid w:val="48FC3B6A"/>
    <w:rsid w:val="4B64D2B6"/>
    <w:rsid w:val="4EADA21B"/>
    <w:rsid w:val="4EF65BCD"/>
    <w:rsid w:val="5080867E"/>
    <w:rsid w:val="51B4D9C0"/>
    <w:rsid w:val="5210941A"/>
    <w:rsid w:val="523D53B2"/>
    <w:rsid w:val="53B512E0"/>
    <w:rsid w:val="54602591"/>
    <w:rsid w:val="5469B5EC"/>
    <w:rsid w:val="56884AE3"/>
    <w:rsid w:val="576EC63A"/>
    <w:rsid w:val="58B5A29C"/>
    <w:rsid w:val="58C14608"/>
    <w:rsid w:val="58EA2E82"/>
    <w:rsid w:val="5C684B3C"/>
    <w:rsid w:val="5CE7E526"/>
    <w:rsid w:val="5D290301"/>
    <w:rsid w:val="5D540FCD"/>
    <w:rsid w:val="5DD3C8A5"/>
    <w:rsid w:val="5E1A6150"/>
    <w:rsid w:val="5E6D9EB9"/>
    <w:rsid w:val="5E84A666"/>
    <w:rsid w:val="5FC698A0"/>
    <w:rsid w:val="61AD870E"/>
    <w:rsid w:val="61D87FC6"/>
    <w:rsid w:val="62723861"/>
    <w:rsid w:val="62801031"/>
    <w:rsid w:val="62D0178A"/>
    <w:rsid w:val="63D1B1B6"/>
    <w:rsid w:val="642D712E"/>
    <w:rsid w:val="65BA9424"/>
    <w:rsid w:val="65C9418F"/>
    <w:rsid w:val="66530C09"/>
    <w:rsid w:val="669264E0"/>
    <w:rsid w:val="68957A06"/>
    <w:rsid w:val="6900E251"/>
    <w:rsid w:val="6923D294"/>
    <w:rsid w:val="694A4BA8"/>
    <w:rsid w:val="69895DA1"/>
    <w:rsid w:val="6B51D32E"/>
    <w:rsid w:val="6C540D1C"/>
    <w:rsid w:val="6D5C401C"/>
    <w:rsid w:val="6E0C6D77"/>
    <w:rsid w:val="6EB16E18"/>
    <w:rsid w:val="704D3E79"/>
    <w:rsid w:val="708039FE"/>
    <w:rsid w:val="7345932D"/>
    <w:rsid w:val="73926177"/>
    <w:rsid w:val="73EF903B"/>
    <w:rsid w:val="743A15CF"/>
    <w:rsid w:val="7580C142"/>
    <w:rsid w:val="775E38CA"/>
    <w:rsid w:val="7771B691"/>
    <w:rsid w:val="77832340"/>
    <w:rsid w:val="77CF2741"/>
    <w:rsid w:val="783F2801"/>
    <w:rsid w:val="7861FC1D"/>
    <w:rsid w:val="789C555F"/>
    <w:rsid w:val="79FA4929"/>
    <w:rsid w:val="7A45DC2D"/>
    <w:rsid w:val="7D31A5AE"/>
    <w:rsid w:val="7D7D7CEF"/>
    <w:rsid w:val="7E704F12"/>
    <w:rsid w:val="7F7CC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D03716"/>
  <w15:docId w15:val="{81173F5F-953B-4F7E-A245-51A2B6BF5B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F2947"/>
  </w:style>
  <w:style w:type="paragraph" w:styleId="Heading1">
    <w:name w:val="heading 1"/>
    <w:basedOn w:val="Normal"/>
    <w:next w:val="Normal"/>
    <w:rsid w:val="0044622E"/>
    <w:pPr>
      <w:suppressAutoHyphens/>
      <w:spacing w:line="240" w:lineRule="auto"/>
      <w:contextualSpacing/>
      <w:jc w:val="center"/>
      <w:outlineLvl w:val="0"/>
    </w:pPr>
    <w:rPr>
      <w:rFonts w:ascii="Calibri" w:eastAsia="Calibri" w:hAnsi="Calibri" w:cs="Calibri"/>
      <w:b/>
      <w:sz w:val="24"/>
      <w:szCs w:val="24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1A4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1A4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D1A4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1A45"/>
  </w:style>
  <w:style w:type="paragraph" w:styleId="Footer">
    <w:name w:val="footer"/>
    <w:basedOn w:val="Normal"/>
    <w:link w:val="FooterChar"/>
    <w:uiPriority w:val="99"/>
    <w:unhideWhenUsed/>
    <w:rsid w:val="00BD1A4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1A45"/>
  </w:style>
  <w:style w:type="character" w:styleId="Hyperlink">
    <w:name w:val="Hyperlink"/>
    <w:basedOn w:val="DefaultParagraphFont"/>
    <w:uiPriority w:val="99"/>
    <w:semiHidden/>
    <w:unhideWhenUsed/>
    <w:rsid w:val="00BD1A45"/>
    <w:rPr>
      <w:color w:val="0000FF"/>
      <w:u w:val="single"/>
    </w:rPr>
  </w:style>
  <w:style w:type="paragraph" w:styleId="List">
    <w:name w:val="List"/>
    <w:basedOn w:val="Normal"/>
    <w:uiPriority w:val="99"/>
    <w:unhideWhenUsed/>
    <w:rsid w:val="009421AD"/>
    <w:pPr>
      <w:numPr>
        <w:numId w:val="10"/>
      </w:numPr>
      <w:suppressAutoHyphens/>
      <w:spacing w:line="240" w:lineRule="auto"/>
    </w:pPr>
    <w:rPr>
      <w:rFonts w:ascii="Calibri" w:eastAsia="Calibri" w:hAnsi="Calibri" w:cs="Calibri"/>
    </w:rPr>
  </w:style>
  <w:style w:type="paragraph" w:styleId="List2">
    <w:name w:val="List 2"/>
    <w:basedOn w:val="Normal"/>
    <w:uiPriority w:val="99"/>
    <w:unhideWhenUsed/>
    <w:rsid w:val="009421AD"/>
    <w:pPr>
      <w:numPr>
        <w:ilvl w:val="1"/>
        <w:numId w:val="10"/>
      </w:numPr>
      <w:suppressAutoHyphens/>
      <w:spacing w:line="240" w:lineRule="auto"/>
    </w:pPr>
    <w:rPr>
      <w:rFonts w:ascii="Calibri" w:eastAsia="Calibri" w:hAnsi="Calibri" w:cs="Calibri"/>
    </w:rPr>
  </w:style>
  <w:style w:type="paragraph" w:styleId="List3">
    <w:name w:val="List 3"/>
    <w:basedOn w:val="Normal"/>
    <w:uiPriority w:val="99"/>
    <w:unhideWhenUsed/>
    <w:rsid w:val="009421AD"/>
    <w:pPr>
      <w:numPr>
        <w:ilvl w:val="2"/>
        <w:numId w:val="10"/>
      </w:numPr>
      <w:suppressAutoHyphens/>
      <w:spacing w:line="240" w:lineRule="auto"/>
    </w:pPr>
    <w:rPr>
      <w:rFonts w:ascii="Calibri" w:eastAsia="Calibri" w:hAnsi="Calibri" w:cs="Calibri"/>
    </w:rPr>
  </w:style>
  <w:style w:type="paragraph" w:styleId="List4">
    <w:name w:val="List 4"/>
    <w:basedOn w:val="Normal"/>
    <w:uiPriority w:val="99"/>
    <w:unhideWhenUsed/>
    <w:rsid w:val="009421AD"/>
    <w:pPr>
      <w:numPr>
        <w:ilvl w:val="3"/>
        <w:numId w:val="10"/>
      </w:numPr>
      <w:suppressAutoHyphens/>
      <w:spacing w:line="240" w:lineRule="auto"/>
    </w:pPr>
    <w:rPr>
      <w:rFonts w:ascii="Calibri" w:eastAsia="Calibri" w:hAnsi="Calibri" w:cs="Calibri"/>
    </w:rPr>
  </w:style>
  <w:style w:type="paragraph" w:styleId="Revision">
    <w:name w:val="Revision"/>
    <w:hidden/>
    <w:uiPriority w:val="99"/>
    <w:semiHidden/>
    <w:rsid w:val="00CD3A7C"/>
    <w:pPr>
      <w:spacing w:line="240" w:lineRule="auto"/>
    </w:p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2A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2A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877E2C86-5191-4ADD-A8E2-24615CC99F9E}">
    <t:Anchor>
      <t:Comment id="323815974"/>
    </t:Anchor>
    <t:History>
      <t:Event id="{3F52C70B-DBFE-44B3-9CA0-62E8CB074823}" time="2023-11-17T16:01:07.432Z">
        <t:Attribution userId="S::gva_j.roeschley@snhu.edu::dcdf9e90-ff89-4a06-9462-7248674bd114" userProvider="AD" userName="Roeschley, Jacob"/>
        <t:Anchor>
          <t:Comment id="323815974"/>
        </t:Anchor>
        <t:Create/>
      </t:Event>
      <t:Event id="{644C6CCB-28FA-42BE-BBBB-46D620077EA5}" time="2023-11-17T16:01:07.432Z">
        <t:Attribution userId="S::gva_j.roeschley@snhu.edu::dcdf9e90-ff89-4a06-9462-7248674bd114" userProvider="AD" userName="Roeschley, Jacob"/>
        <t:Anchor>
          <t:Comment id="323815974"/>
        </t:Anchor>
        <t:Assign userId="S::gva_j.mcinerney@snhu.edu::98e9acec-c962-42f6-a9e9-006d1cd9138a" userProvider="AD" userName="Mcinerney, Jody"/>
      </t:Event>
      <t:Event id="{B8673FDB-1D10-4138-8C9A-7102678C519A}" time="2023-11-17T16:01:07.432Z">
        <t:Attribution userId="S::gva_j.roeschley@snhu.edu::dcdf9e90-ff89-4a06-9462-7248674bd114" userProvider="AD" userName="Roeschley, Jacob"/>
        <t:Anchor>
          <t:Comment id="323815974"/>
        </t:Anchor>
        <t:SetTitle title="@Mcinerney, Jody I've completed my review of the DAD 220 Module Five Activity Template. Please review my comments and edits throughout the document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72B03A-B4E3-432A-86B7-14DA72A2B584}"/>
</file>

<file path=customXml/itemProps2.xml><?xml version="1.0" encoding="utf-8"?>
<ds:datastoreItem xmlns:ds="http://schemas.openxmlformats.org/officeDocument/2006/customXml" ds:itemID="{623BBC09-E3AD-47E3-BC15-FE11FB8A97A9}">
  <ds:schemaRefs>
    <ds:schemaRef ds:uri="http://schemas.microsoft.com/office/2006/metadata/properties"/>
    <ds:schemaRef ds:uri="http://schemas.microsoft.com/office/infopath/2007/PartnerControls"/>
    <ds:schemaRef ds:uri="40cc8b17-6277-40d3-adb4-53037ef9c179"/>
    <ds:schemaRef ds:uri="c534d78a-cb69-4aca-a069-043e1704d47b"/>
  </ds:schemaRefs>
</ds:datastoreItem>
</file>

<file path=customXml/itemProps3.xml><?xml version="1.0" encoding="utf-8"?>
<ds:datastoreItem xmlns:ds="http://schemas.openxmlformats.org/officeDocument/2006/customXml" ds:itemID="{8CF6F2F4-322C-4359-BF65-1218A3F9D6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04</Words>
  <Characters>2304</Characters>
  <Application>Microsoft Office Word</Application>
  <DocSecurity>0</DocSecurity>
  <Lines>19</Lines>
  <Paragraphs>5</Paragraphs>
  <ScaleCrop>false</ScaleCrop>
  <Company>SNHU</Company>
  <LinksUpToDate>false</LinksUpToDate>
  <CharactersWithSpaces>2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D 220 Analysis and Summary Template</dc:title>
  <dc:creator>Gutschow, Molly</dc:creator>
  <cp:lastModifiedBy>Olson, Rebecca</cp:lastModifiedBy>
  <cp:revision>6</cp:revision>
  <dcterms:created xsi:type="dcterms:W3CDTF">2023-12-20T06:48:00Z</dcterms:created>
  <dcterms:modified xsi:type="dcterms:W3CDTF">2023-12-20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21264000</vt:r8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